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谢谢主席，大家好。</w:t>
      </w:r>
    </w:p>
    <w:p>
      <w:pPr>
        <w:pStyle w:val="BodyText"/>
      </w:pPr>
      <w:r>
        <w:t xml:space="preserve">（怼怼怼）</w:t>
      </w:r>
    </w:p>
    <w:p>
      <w:pPr>
        <w:pStyle w:val="BodyText"/>
      </w:pPr>
      <w:r>
        <w:t xml:space="preserve">当今中国，距离06年李银河第一次发起提案呼吁同性婚姻合法化已经过去了14年，其间社会的发展为同性婚姻合法化打下了更为坚实的基础，2008年同性恋亲友会成立，为广大同性恋群体及其亲人朋友提供互相帮助的平台，不仅仅是同性恋群体本身，他们更为</w:t>
      </w:r>
      <w:r>
        <w:rPr>
          <w:b/>
        </w:rPr>
        <w:t xml:space="preserve">年长的父母们</w:t>
      </w:r>
      <w:r>
        <w:t xml:space="preserve">也逐渐理解继而支持他们追求自己的幸福。</w:t>
      </w:r>
      <w:r>
        <w:br w:type="textWrapping"/>
      </w:r>
      <w:r>
        <w:t xml:space="preserve">2012年两会期间，10位同性恋者的母亲向全国人大代表和政协委员致公开信，2015年2月底，一位江西同性恋者的父亲林贤志致信人大和政协，呼吁同性婚姻合法化，并附上阅读500万字资料后起草的建议稿。</w:t>
      </w:r>
      <w:r>
        <w:br w:type="textWrapping"/>
      </w:r>
      <w:r>
        <w:t xml:space="preserve">2019年民法典审议稿征求意见中收到的23.7万条意见中足有22.3万条是有关同性婚姻的。除此之外，天涯、微博等平台也纷纷发起投票，而支持同性婚姻合法化的总是占据多数。【社会支持】</w:t>
      </w:r>
    </w:p>
    <w:p>
      <w:pPr>
        <w:pStyle w:val="BodyText"/>
      </w:pPr>
      <w:r>
        <w:t xml:space="preserve">再看西方，基督教教义中明确写着同性恋是本质的错乱，是违反自然的行为。尽管如此，基督徒占比高达80%的美国依然能够通过同性婚姻合法的决定；而天主教第266任教皇方济各更是说：”你是同性恋，这并不重要，上帝生你如此，爱你如此，因此我不在意。”在中国，同性婚姻受到宗教抵触更应相对较少，许多人只是不了解同性恋而天然地产生对未知的恐惧，但推进同性婚姻合法化可以让更多人接触并理解同性恋不过是天然而正常的现象。【宗教问题不大，恐同只是原始冲动无理性根据】</w:t>
      </w:r>
    </w:p>
    <w:p>
      <w:pPr>
        <w:pStyle w:val="BodyText"/>
      </w:pPr>
      <w:r>
        <w:t xml:space="preserve">当然，世界上也存在着令人痛心的事实。2014年，尼日利亚颁布法令全面禁止同性婚姻，在此之后，尼日利亚的同性恋者遭到更为强烈的骚扰、辱骂、威胁，同性恋者寻求医疗机会的意愿也不断下降，在艾滋泛滥的今天给他们自己乃至整个社会造成更大的威胁。法律的效力可见一斑。【法律效力（反面描述)】</w:t>
      </w:r>
    </w:p>
    <w:p>
      <w:pPr>
        <w:pStyle w:val="BodyText"/>
      </w:pPr>
      <w:r>
        <w:t xml:space="preserve">为同性恋者争取合法婚姻的权利将不仅有利于他们个人，更是对社会的裨益，据此我方强烈支持同性婚姻合法化。</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8T08:07:30Z</dcterms:created>
  <dcterms:modified xsi:type="dcterms:W3CDTF">2020-02-18T08:07:30Z</dcterms:modified>
</cp:coreProperties>
</file>